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22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Cs/>
          <w:i/>
        </w:rPr>
        <w:t xml:space="preserve">options</w:t>
      </w:r>
      <w:r>
        <w:t xml:space="preserve">] [</w:t>
      </w:r>
      <w:r>
        <w:rPr>
          <w:iCs/>
          <w:i/>
        </w:rPr>
        <w:t xml:space="preserve">input-file</w:t>
      </w:r>
      <w:r>
        <w:t xml:space="preserve">]…</w:t>
      </w:r>
    </w:p>
    <w:bookmarkEnd w:id="20"/>
    <w:bookmarkStart w:id="68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-1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Cs/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Cs/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Cs/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Cs/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6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ulem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-1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3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4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6"/>
    <w:bookmarkStart w:id="67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7"/>
    <w:bookmarkEnd w:id="68"/>
    <w:bookmarkStart w:id="144" w:name="options"/>
    <w:p>
      <w:pPr>
        <w:pStyle w:val="Heading1"/>
      </w:pPr>
      <w:r>
        <w:t xml:space="preserve">Options</w:t>
      </w:r>
    </w:p>
    <w:bookmarkStart w:id="123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00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0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22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AsciiDoc</w:t>
        </w:r>
      </w:hyperlink>
      <w:r>
        <w:t xml:space="preserve">) or</w:t>
      </w:r>
      <w:r>
        <w:t xml:space="preserve"> </w:t>
      </w:r>
      <w:r>
        <w:rPr>
          <w:rStyle w:val="VerbatimChar"/>
        </w:rPr>
        <w:t xml:space="preserve">asciidoctor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4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5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6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2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stdout</w:t>
      </w:r>
      <w:r>
        <w:t xml:space="preserve">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Cs/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Cs/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C:\Users\USERNAME\AppData\Roaming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Cs/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Cs/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AT</w:t>
      </w:r>
      <w:r>
        <w:t xml:space="preserve">. If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3"/>
    <w:bookmarkStart w:id="129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.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hift-heading-level-by</w:t>
      </w:r>
      <w:r>
        <w:rPr>
          <w:iCs/>
          <w:i/>
        </w:rPr>
        <w:t xml:space="preserve">=X instead,</w:t>
      </w:r>
      <w:r>
        <w:rPr>
          <w:iCs/>
          <w:i/>
        </w:rPr>
        <w:t xml:space="preserve"> </w:t>
      </w:r>
      <w:r>
        <w:rPr>
          <w:iCs/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Cs/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Cs/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"/>
      </w:pPr>
      <w:r>
        <w:t xml:space="preserve">In addition, a Div with an identifier based on the filename</w:t>
      </w:r>
      <w:r>
        <w:t xml:space="preserve"> </w:t>
      </w:r>
      <w:r>
        <w:t xml:space="preserve">will be added around the file’s content, so that internal</w:t>
      </w:r>
      <w:r>
        <w:t xml:space="preserve"> </w:t>
      </w:r>
      <w:r>
        <w:t xml:space="preserve">links to the filename will point to this Div’s identifier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4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7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Cs/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Cs/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28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,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YAML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Cs/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Cs/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29"/>
    <w:bookmarkStart w:id="130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Cs/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Cs/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Cs/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Cs/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Cs/>
          <w:i/>
        </w:rPr>
        <w:t xml:space="preserve">NAME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0"/>
    <w:bookmarkStart w:id="135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embed-resources --standalone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 roff man output uses ASCII by default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Cs/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Cs/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Cs/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1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. 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Cs/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Source Code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numPr>
          <w:ilvl w:val="0"/>
          <w:numId w:val="1008"/>
        </w:numPr>
        <w:pStyle w:val="Compact"/>
      </w:pPr>
      <w:r>
        <w:t xml:space="preserve">Comparison</w:t>
      </w:r>
    </w:p>
    <w:p>
      <w:pPr>
        <w:numPr>
          <w:ilvl w:val="0"/>
          <w:numId w:val="1008"/>
        </w:numPr>
        <w:pStyle w:val="Compact"/>
      </w:pPr>
      <w:r>
        <w:t xml:space="preserve">Content with Caption</w:t>
      </w:r>
    </w:p>
    <w:p>
      <w:pPr>
        <w:numPr>
          <w:ilvl w:val="0"/>
          <w:numId w:val="1008"/>
        </w:numPr>
        <w:pStyle w:val="Compact"/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2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3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heading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-1</w:t>
      </w:r>
      <w:r>
        <w:t xml:space="preserve"> </w:t>
      </w:r>
      <w:r>
        <w:t xml:space="preserve">heading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Cs/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4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5"/>
    <w:bookmarkStart w:id="137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6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7"/>
    <w:bookmarkStart w:id="142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8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39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Note that currently only Firefox</w:t>
      </w:r>
      <w:r>
        <w:t xml:space="preserve"> </w:t>
      </w:r>
      <w:r>
        <w:t xml:space="preserve">and Safari (and select e-book readers) natively support</w:t>
      </w:r>
      <w:r>
        <w:t xml:space="preserve"> </w:t>
      </w:r>
      <w:r>
        <w:t xml:space="preserve">MathML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0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1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2"/>
    <w:bookmarkStart w:id="143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Cs/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3"/>
    <w:bookmarkEnd w:id="144"/>
    <w:bookmarkStart w:id="145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5"/>
    <w:bookmarkStart w:id="153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6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6"/>
    <w:bookmarkStart w:id="147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ter pandoc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andoc-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47"/>
    <w:bookmarkStart w:id="148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48"/>
    <w:bookmarkStart w:id="149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hapter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hapter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49"/>
    <w:bookmarkStart w:id="150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 above).</w:t>
      </w:r>
    </w:p>
    <w:bookmarkEnd w:id="150"/>
    <w:bookmarkStart w:id="151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1"/>
    <w:bookmarkStart w:id="152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2"/>
    <w:bookmarkEnd w:id="153"/>
    <w:bookmarkStart w:id="212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Cs/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Cs/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4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4" w:name="template-syntax"/>
    <w:p>
      <w:pPr>
        <w:pStyle w:val="Heading2"/>
      </w:pPr>
      <w:r>
        <w:t xml:space="preserve">Template syntax</w:t>
      </w:r>
    </w:p>
    <w:bookmarkStart w:id="155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5"/>
    <w:bookmarkStart w:id="156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follow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6"/>
    <w:bookmarkStart w:id="157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57"/>
    <w:bookmarkStart w:id="158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58"/>
    <w:bookmarkStart w:id="159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59"/>
    <w:bookmarkStart w:id="160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0"/>
    <w:bookmarkStart w:id="161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1"/>
    <w:bookmarkStart w:id="162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2"/>
    <w:bookmarkStart w:id="163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3"/>
    <w:bookmarkEnd w:id="164"/>
    <w:bookmarkStart w:id="211" w:name="variables"/>
    <w:p>
      <w:pPr>
        <w:pStyle w:val="Heading2"/>
      </w:pPr>
      <w:r>
        <w:t xml:space="preserve">Variables</w:t>
      </w:r>
    </w:p>
    <w:bookmarkStart w:id="166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 and EPUB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Cs/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6"/>
    <w:bookmarkStart w:id="171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6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68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69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1"/>
    <w:bookmarkStart w:id="173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2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2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3"/>
    <w:bookmarkStart w:id="174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4"/>
    <w:bookmarkStart w:id="176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6"/>
    <w:bookmarkStart w:id="177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3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77"/>
    <w:bookmarkStart w:id="178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78"/>
    <w:bookmarkStart w:id="193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4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0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1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2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3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4"/>
    <w:bookmarkStart w:id="189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5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86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87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88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89"/>
    <w:bookmarkStart w:id="190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bookmarkEnd w:id="190"/>
    <w:bookmarkStart w:id="191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1"/>
    <w:bookmarkStart w:id="192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-1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2"/>
    <w:bookmarkEnd w:id="193"/>
    <w:bookmarkStart w:id="205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4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5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96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97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98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199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0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1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2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3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4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5"/>
    <w:bookmarkStart w:id="207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06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07"/>
    <w:bookmarkStart w:id="208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08"/>
    <w:bookmarkStart w:id="209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family (e.g. 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09"/>
    <w:bookmarkStart w:id="210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0"/>
    <w:bookmarkEnd w:id="211"/>
    <w:bookmarkEnd w:id="212"/>
    <w:bookmarkStart w:id="237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14" w:name="typography"/>
    <w:p>
      <w:pPr>
        <w:pStyle w:val="Heading2"/>
      </w:pPr>
      <w:r>
        <w:t xml:space="preserve">Typography</w:t>
      </w:r>
    </w:p>
    <w:bookmarkStart w:id="213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13"/>
    <w:bookmarkEnd w:id="214"/>
    <w:bookmarkStart w:id="218" w:name="headings-and-sections"/>
    <w:p>
      <w:pPr>
        <w:pStyle w:val="Heading2"/>
      </w:pPr>
      <w:r>
        <w:t xml:space="preserve">Headings and sections</w:t>
      </w:r>
    </w:p>
    <w:bookmarkStart w:id="215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15"/>
    <w:bookmarkStart w:id="216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16"/>
    <w:bookmarkStart w:id="217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17"/>
    <w:bookmarkEnd w:id="218"/>
    <w:bookmarkStart w:id="219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19"/>
    <w:bookmarkStart w:id="220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0"/>
    <w:bookmarkStart w:id="222" w:name="literate-haskell-support"/>
    <w:p>
      <w:pPr>
        <w:pStyle w:val="Heading2"/>
      </w:pPr>
      <w:r>
        <w:t xml:space="preserve">Literate Haskell support</w:t>
      </w:r>
    </w:p>
    <w:bookmarkStart w:id="221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1"/>
    <w:bookmarkEnd w:id="222"/>
    <w:bookmarkStart w:id="236" w:name="other-extensions"/>
    <w:p>
      <w:pPr>
        <w:pStyle w:val="Heading2"/>
      </w:pPr>
      <w:r>
        <w:t xml:space="preserve">Other extensions</w:t>
      </w:r>
    </w:p>
    <w:bookmarkStart w:id="223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23"/>
    <w:bookmarkStart w:id="224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24"/>
    <w:bookmarkStart w:id="225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25"/>
    <w:bookmarkStart w:id="226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26"/>
    <w:bookmarkStart w:id="227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27"/>
    <w:bookmarkStart w:id="228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28"/>
    <w:bookmarkStart w:id="229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29"/>
    <w:bookmarkStart w:id="230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0"/>
    <w:bookmarkStart w:id="231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1"/>
    <w:bookmarkStart w:id="232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2"/>
    <w:bookmarkStart w:id="235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33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34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35"/>
    <w:bookmarkEnd w:id="236"/>
    <w:bookmarkEnd w:id="237"/>
    <w:bookmarkStart w:id="364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39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3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39"/>
    <w:bookmarkStart w:id="241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0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0"/>
    <w:bookmarkEnd w:id="241"/>
    <w:bookmarkStart w:id="249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42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42"/>
    <w:bookmarkStart w:id="245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43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43"/>
    <w:bookmarkStart w:id="244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44"/>
    <w:bookmarkEnd w:id="245"/>
    <w:bookmarkStart w:id="248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46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46"/>
    <w:bookmarkStart w:id="247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47"/>
    <w:bookmarkEnd w:id="248"/>
    <w:bookmarkEnd w:id="249"/>
    <w:bookmarkStart w:id="251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0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50"/>
    <w:bookmarkEnd w:id="251"/>
    <w:bookmarkStart w:id="257" w:name="verbatim-code-blocks"/>
    <w:p>
      <w:pPr>
        <w:pStyle w:val="Heading2"/>
      </w:pPr>
      <w:r>
        <w:t xml:space="preserve">Verbatim (code) blocks</w:t>
      </w:r>
    </w:p>
    <w:bookmarkStart w:id="252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52"/>
    <w:bookmarkStart w:id="256" w:name="fenced-code-blocks"/>
    <w:p>
      <w:pPr>
        <w:pStyle w:val="Heading3"/>
      </w:pPr>
      <w:r>
        <w:t xml:space="preserve">Fenced code blocks</w:t>
      </w:r>
    </w:p>
    <w:bookmarkStart w:id="253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Cs/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53"/>
    <w:bookmarkStart w:id="254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54"/>
    <w:bookmarkStart w:id="255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55"/>
    <w:bookmarkEnd w:id="256"/>
    <w:bookmarkEnd w:id="257"/>
    <w:bookmarkStart w:id="259" w:name="line-blocks"/>
    <w:p>
      <w:pPr>
        <w:pStyle w:val="Heading2"/>
      </w:pPr>
      <w:r>
        <w:t xml:space="preserve">Line blocks</w:t>
      </w:r>
    </w:p>
    <w:bookmarkStart w:id="258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58"/>
    <w:bookmarkEnd w:id="259"/>
    <w:bookmarkStart w:id="274" w:name="lists"/>
    <w:p>
      <w:pPr>
        <w:pStyle w:val="Heading2"/>
      </w:pPr>
      <w:r>
        <w:t xml:space="preserve">Lists</w:t>
      </w:r>
    </w:p>
    <w:bookmarkStart w:id="260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0"/>
    <w:bookmarkStart w:id="261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1"/>
    <w:bookmarkStart w:id="266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63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62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bookmarkEnd w:id="263"/>
    <w:bookmarkStart w:id="264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64"/>
    <w:bookmarkStart w:id="265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65"/>
    <w:bookmarkEnd w:id="266"/>
    <w:bookmarkStart w:id="270" w:name="definition-lists"/>
    <w:p>
      <w:pPr>
        <w:pStyle w:val="Heading3"/>
      </w:pPr>
      <w:r>
        <w:t xml:space="preserve">Definition lists</w:t>
      </w:r>
    </w:p>
    <w:bookmarkStart w:id="269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67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default-extensions">
        <w:r>
          <w:rPr>
            <w:rStyle w:val="Hyperlink"/>
          </w:rPr>
          <w:t xml:space="preserve">Non-default extensions</w:t>
        </w:r>
      </w:hyperlink>
      <w:r>
        <w:t xml:space="preserve">, below.)</w:t>
      </w:r>
    </w:p>
    <w:bookmarkEnd w:id="269"/>
    <w:bookmarkEnd w:id="270"/>
    <w:bookmarkStart w:id="272" w:name="numbered-example-lists"/>
    <w:p>
      <w:pPr>
        <w:pStyle w:val="Heading3"/>
      </w:pPr>
      <w:r>
        <w:t xml:space="preserve">Numbered example lists</w:t>
      </w:r>
    </w:p>
    <w:bookmarkStart w:id="271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1"/>
    <w:bookmarkEnd w:id="272"/>
    <w:bookmarkStart w:id="273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73"/>
    <w:bookmarkEnd w:id="274"/>
    <w:bookmarkStart w:id="275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75"/>
    <w:bookmarkStart w:id="28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76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76"/>
    <w:bookmarkStart w:id="279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77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79"/>
    <w:bookmarkStart w:id="280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0"/>
    <w:bookmarkStart w:id="281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in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81"/>
    <w:bookmarkStart w:id="283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82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83"/>
    <w:bookmarkEnd w:id="284"/>
    <w:bookmarkStart w:id="289" w:name="metadata-blocks"/>
    <w:p>
      <w:pPr>
        <w:pStyle w:val="Heading2"/>
      </w:pPr>
      <w:r>
        <w:t xml:space="preserve">Metadata blocks</w:t>
      </w:r>
    </w:p>
    <w:bookmarkStart w:id="285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85"/>
    <w:bookmarkStart w:id="288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86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87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88"/>
    <w:bookmarkEnd w:id="289"/>
    <w:bookmarkStart w:id="291" w:name="backslash-escapes"/>
    <w:p>
      <w:pPr>
        <w:pStyle w:val="Heading2"/>
      </w:pPr>
      <w:r>
        <w:t xml:space="preserve">Backslash escapes</w:t>
      </w:r>
    </w:p>
    <w:bookmarkStart w:id="290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0"/>
    <w:bookmarkEnd w:id="291"/>
    <w:bookmarkStart w:id="303" w:name="inline-formatting"/>
    <w:p>
      <w:pPr>
        <w:pStyle w:val="Heading2"/>
      </w:pPr>
      <w:r>
        <w:t xml:space="preserve">Inline formatting</w:t>
      </w:r>
    </w:p>
    <w:bookmarkStart w:id="293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Cs/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92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92"/>
    <w:bookmarkEnd w:id="293"/>
    <w:bookmarkStart w:id="294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html output.</w:t>
      </w:r>
    </w:p>
    <w:bookmarkEnd w:id="294"/>
    <w:bookmarkStart w:id="296" w:name="strikeout"/>
    <w:p>
      <w:pPr>
        <w:pStyle w:val="Heading3"/>
      </w:pPr>
      <w:r>
        <w:t xml:space="preserve">Strikeout</w:t>
      </w:r>
    </w:p>
    <w:bookmarkStart w:id="295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295"/>
    <w:bookmarkEnd w:id="296"/>
    <w:bookmarkStart w:id="298" w:name="superscripts-and-subscripts"/>
    <w:p>
      <w:pPr>
        <w:pStyle w:val="Heading3"/>
      </w:pPr>
      <w:r>
        <w:t xml:space="preserve">Superscripts and subscripts</w:t>
      </w:r>
    </w:p>
    <w:bookmarkStart w:id="297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297"/>
    <w:bookmarkEnd w:id="298"/>
    <w:bookmarkStart w:id="300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299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299"/>
    <w:bookmarkEnd w:id="300"/>
    <w:bookmarkStart w:id="301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1"/>
    <w:bookmarkStart w:id="302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2"/>
    <w:bookmarkEnd w:id="303"/>
    <w:bookmarkStart w:id="306" w:name="math"/>
    <w:p>
      <w:pPr>
        <w:pStyle w:val="Heading2"/>
      </w:pPr>
      <w:r>
        <w:t xml:space="preserve">Math</w:t>
      </w:r>
    </w:p>
    <w:bookmarkStart w:id="305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04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format (</w:t>
      </w:r>
      <w:r>
        <w:rPr>
          <w:rStyle w:val="VerbatimChar"/>
        </w:rPr>
        <w:t xml:space="preserve">-t asciidoc</w:t>
      </w:r>
      <w:r>
        <w:t xml:space="preserve">) it will appear verbatim</w:t>
      </w:r>
      <w:r>
        <w:t xml:space="preserve"> </w:t>
      </w:r>
      <w:r>
        <w:t xml:space="preserve">surrounded by</w:t>
      </w:r>
      <w:r>
        <w:t xml:space="preserve"> </w:t>
      </w:r>
      <w:r>
        <w:rPr>
          <w:rStyle w:val="VerbatimChar"/>
        </w:rPr>
        <w:t xml:space="preserve">latexmath:[$...$]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[latexmath]++++\[...\]+++</w:t>
      </w:r>
      <w:r>
        <w:t xml:space="preserve"> </w:t>
      </w:r>
      <w:r>
        <w:t xml:space="preserve">(for display math).</w:t>
      </w:r>
      <w:r>
        <w:t xml:space="preserve"> </w:t>
      </w:r>
      <w:r>
        <w:t xml:space="preserve">For AsciiDoctor output format (</w:t>
      </w:r>
      <w:r>
        <w:rPr>
          <w:rStyle w:val="VerbatimChar"/>
        </w:rPr>
        <w:t xml:space="preserve">-t asciidoctor</w:t>
      </w:r>
      <w:r>
        <w:t xml:space="preserve">) the LaTeX delimi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$..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[..\]</w:t>
      </w:r>
      <w:r>
        <w:t xml:space="preserve">) are omitted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-1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05"/>
    <w:bookmarkEnd w:id="306"/>
    <w:bookmarkStart w:id="314" w:name="raw-html"/>
    <w:p>
      <w:pPr>
        <w:pStyle w:val="Heading2"/>
      </w:pPr>
      <w:r>
        <w:t xml:space="preserve">Raw HTML</w:t>
      </w:r>
    </w:p>
    <w:bookmarkStart w:id="307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07"/>
    <w:bookmarkStart w:id="308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08"/>
    <w:bookmarkStart w:id="309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09"/>
    <w:bookmarkStart w:id="310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0"/>
    <w:bookmarkStart w:id="311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1"/>
    <w:bookmarkStart w:id="313" w:name="generic-raw-attribute"/>
    <w:p>
      <w:pPr>
        <w:pStyle w:val="Heading3"/>
      </w:pPr>
      <w:r>
        <w:t xml:space="preserve">Generic raw attribute</w:t>
      </w:r>
    </w:p>
    <w:bookmarkStart w:id="312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12"/>
    <w:bookmarkEnd w:id="313"/>
    <w:bookmarkEnd w:id="314"/>
    <w:bookmarkStart w:id="316" w:name="latex-macros"/>
    <w:p>
      <w:pPr>
        <w:pStyle w:val="Heading2"/>
      </w:pPr>
      <w:r>
        <w:t xml:space="preserve">LaTeX macros</w:t>
      </w:r>
    </w:p>
    <w:bookmarkStart w:id="315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15"/>
    <w:bookmarkEnd w:id="316"/>
    <w:bookmarkStart w:id="322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17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17"/>
    <w:bookmarkStart w:id="318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18"/>
    <w:bookmarkStart w:id="320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19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19"/>
    <w:bookmarkEnd w:id="320"/>
    <w:bookmarkStart w:id="321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1"/>
    <w:bookmarkEnd w:id="322"/>
    <w:bookmarkStart w:id="326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23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23"/>
    <w:bookmarkStart w:id="325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20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2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1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1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1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20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24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20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25"/>
    <w:bookmarkEnd w:id="326"/>
    <w:bookmarkStart w:id="329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27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  <w:r>
        <w:t xml:space="preserve"> </w:t>
      </w: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27"/>
    <w:bookmarkStart w:id="328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28"/>
    <w:bookmarkEnd w:id="329"/>
    <w:bookmarkStart w:id="332" w:name="footnotes"/>
    <w:p>
      <w:pPr>
        <w:pStyle w:val="Heading2"/>
      </w:pPr>
      <w:r>
        <w:t xml:space="preserve">Footnotes</w:t>
      </w:r>
    </w:p>
    <w:bookmarkStart w:id="330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0"/>
    <w:bookmarkStart w:id="331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1"/>
    <w:bookmarkEnd w:id="332"/>
    <w:bookmarkStart w:id="336" w:name="citation-syntax"/>
    <w:p>
      <w:pPr>
        <w:pStyle w:val="Heading2"/>
      </w:pPr>
      <w:r>
        <w:t xml:space="preserve">Citation syntax</w:t>
      </w:r>
    </w:p>
    <w:bookmarkStart w:id="335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33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34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35"/>
    <w:bookmarkEnd w:id="336"/>
    <w:bookmarkStart w:id="362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37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37"/>
    <w:bookmarkStart w:id="338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2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38"/>
    <w:bookmarkStart w:id="339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39"/>
    <w:bookmarkStart w:id="340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0"/>
    <w:bookmarkStart w:id="341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41"/>
    <w:bookmarkStart w:id="342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42"/>
    <w:bookmarkStart w:id="343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43"/>
    <w:bookmarkStart w:id="344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44"/>
    <w:bookmarkStart w:id="345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45"/>
    <w:bookmarkStart w:id="346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46"/>
    <w:bookmarkStart w:id="347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47"/>
    <w:bookmarkStart w:id="348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48"/>
    <w:bookmarkStart w:id="349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49"/>
    <w:bookmarkStart w:id="350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50"/>
    <w:bookmarkStart w:id="351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51"/>
    <w:bookmarkStart w:id="352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52"/>
    <w:bookmarkStart w:id="353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53"/>
    <w:bookmarkStart w:id="354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54"/>
    <w:bookmarkStart w:id="355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55"/>
    <w:bookmarkStart w:id="357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3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3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3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56"/>
      </w:r>
    </w:p>
    <w:bookmarkEnd w:id="357"/>
    <w:bookmarkStart w:id="359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58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59"/>
    <w:bookmarkStart w:id="360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60"/>
    <w:bookmarkStart w:id="361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 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61"/>
    <w:bookmarkEnd w:id="362"/>
    <w:bookmarkStart w:id="363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63"/>
    <w:bookmarkEnd w:id="364"/>
    <w:bookmarkStart w:id="378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5"/>
        </w:numPr>
        <w:pStyle w:val="Compact"/>
      </w:pPr>
      <w:r>
        <w:t xml:space="preserve">a document containing citations (see</w:t>
      </w:r>
      <w:r>
        <w:t xml:space="preserve"> </w:t>
      </w:r>
      <w:hyperlink w:anchor="extension-citation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itations</w:t>
        </w:r>
      </w:hyperlink>
      <w:r>
        <w:t xml:space="preserve">);</w:t>
      </w:r>
    </w:p>
    <w:p>
      <w:pPr>
        <w:numPr>
          <w:ilvl w:val="0"/>
          <w:numId w:val="1025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numPr>
          <w:ilvl w:val="0"/>
          <w:numId w:val="1025"/>
        </w:numPr>
        <w:pStyle w:val="Compact"/>
      </w:pPr>
      <w:r>
        <w:t xml:space="preserve">optionally, a</w:t>
      </w:r>
      <w:r>
        <w:t xml:space="preserve"> </w:t>
      </w:r>
      <w:hyperlink r:id="rId136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68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65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66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66"/>
    <w:bookmarkStart w:id="367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67"/>
    <w:bookmarkEnd w:id="368"/>
    <w:bookmarkStart w:id="372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69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70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71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33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72"/>
    <w:bookmarkStart w:id="373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73"/>
    <w:bookmarkStart w:id="374" w:name="raw-content-in-a-style"/>
    <w:p>
      <w:pPr>
        <w:pStyle w:val="Heading2"/>
      </w:pPr>
      <w:r>
        <w:t xml:space="preserve">Raw content in a style</w:t>
      </w:r>
    </w:p>
    <w:p>
      <w:pPr>
        <w:pStyle w:val="FirstParagraph"/>
      </w:pPr>
      <w:r>
        <w:t xml:space="preserve">To include raw content in a prefix, suffix, delimiter, or term,</w:t>
      </w:r>
      <w:r>
        <w:t xml:space="preserve"> </w:t>
      </w:r>
      <w:r>
        <w:t xml:space="preserve">surround it with these tags indicating the format:</w:t>
      </w:r>
    </w:p>
    <w:p>
      <w:pPr>
        <w:pStyle w:val="SourceCode"/>
      </w:pPr>
      <w:r>
        <w:rPr>
          <w:rStyle w:val="VerbatimChar"/>
        </w:rPr>
        <w:t xml:space="preserve">{{jats}}&amp;lt;ref&amp;gt;{{/jats}}</w:t>
      </w:r>
    </w:p>
    <w:p>
      <w:pPr>
        <w:pStyle w:val="FirstParagraph"/>
      </w:pPr>
      <w:r>
        <w:t xml:space="preserve">Without the tags, the string will be interpreted as a string</w:t>
      </w:r>
      <w:r>
        <w:t xml:space="preserve"> </w:t>
      </w:r>
      <w:r>
        <w:t xml:space="preserve">and escaped in the output, rather than being passed through raw.</w:t>
      </w:r>
    </w:p>
    <w:p>
      <w:pPr>
        <w:pStyle w:val="BodyText"/>
      </w:pPr>
      <w:r>
        <w:t xml:space="preserve">This feature allows stylesheets to be customized to give</w:t>
      </w:r>
      <w:r>
        <w:t xml:space="preserve"> </w:t>
      </w:r>
      <w:r>
        <w:t xml:space="preserve">different output for different output formats. However,</w:t>
      </w:r>
      <w:r>
        <w:t xml:space="preserve"> </w:t>
      </w:r>
      <w:r>
        <w:t xml:space="preserve">stylesheets customized in this way will not be usable</w:t>
      </w:r>
      <w:r>
        <w:t xml:space="preserve"> </w:t>
      </w:r>
      <w:r>
        <w:t xml:space="preserve">by other CSL implementations.</w:t>
      </w:r>
    </w:p>
    <w:bookmarkEnd w:id="374"/>
    <w:bookmarkStart w:id="375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75"/>
    <w:bookmarkStart w:id="376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76"/>
    <w:bookmarkStart w:id="377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77"/>
    <w:bookmarkEnd w:id="378"/>
    <w:bookmarkStart w:id="396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18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7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3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2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80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Cs/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79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79"/>
    <w:bookmarkEnd w:id="380"/>
    <w:bookmarkStart w:id="381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81"/>
    <w:bookmarkStart w:id="382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82"/>
    <w:bookmarkStart w:id="383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83"/>
    <w:bookmarkStart w:id="384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84"/>
    <w:bookmarkStart w:id="387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86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85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86"/>
    <w:bookmarkEnd w:id="387"/>
    <w:bookmarkStart w:id="388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388"/>
    <w:bookmarkStart w:id="395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391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390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389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390"/>
    <w:bookmarkEnd w:id="391"/>
    <w:bookmarkStart w:id="392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392"/>
    <w:bookmarkStart w:id="393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393"/>
    <w:bookmarkStart w:id="394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394"/>
    <w:bookmarkEnd w:id="395"/>
    <w:bookmarkEnd w:id="396"/>
    <w:bookmarkStart w:id="405" w:name="epubs"/>
    <w:p>
      <w:pPr>
        <w:pStyle w:val="Heading1"/>
      </w:pPr>
      <w:r>
        <w:t xml:space="preserve">EPUBs</w:t>
      </w:r>
    </w:p>
    <w:bookmarkStart w:id="400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397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6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398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399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00"/>
    <w:bookmarkStart w:id="402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01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02"/>
    <w:bookmarkStart w:id="403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03"/>
    <w:bookmarkStart w:id="404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04"/>
    <w:bookmarkEnd w:id="405"/>
    <w:bookmarkStart w:id="406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r>
        <w:t xml:space="preserve">[raw attribute][Extension:</w:t>
      </w:r>
      <w:r>
        <w:t xml:space="preserve"> </w:t>
      </w:r>
      <w:r>
        <w:rPr>
          <w:rStyle w:val="VerbatimChar"/>
        </w:rPr>
        <w:t xml:space="preserve">fenced_attribute</w:t>
      </w:r>
      <w:r>
        <w:t xml:space="preserve">]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06"/>
    <w:bookmarkStart w:id="410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07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08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09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10"/>
    <w:bookmarkStart w:id="413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11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11"/>
    <w:bookmarkStart w:id="412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12"/>
    <w:bookmarkEnd w:id="413"/>
    <w:bookmarkStart w:id="416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14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read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riter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28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15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To see a documented example which you can modify according</w:t>
      </w:r>
      <w:r>
        <w:t xml:space="preserve"> </w:t>
      </w:r>
      <w:r>
        <w:t xml:space="preserve">to your needs: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FirstParagraph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16"/>
    <w:bookmarkStart w:id="417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17"/>
    <w:bookmarkStart w:id="419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18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19"/>
    <w:bookmarkStart w:id="421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20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 [pandoc-lua] man page.</w:t>
      </w:r>
    </w:p>
    <w:bookmarkEnd w:id="421"/>
    <w:bookmarkStart w:id="423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22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23"/>
    <w:bookmarkStart w:id="42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24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68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78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399" Target="http://idpf.org/epub/301/spec/epub-publications.html#sec-spine-elem" TargetMode="External" /><Relationship Type="http://schemas.openxmlformats.org/officeDocument/2006/relationships/hyperlink" Id="rId385" Target="http://mirrors.ctan.org/macros/latex/contrib/beamer/doc/beameruserguide.pdf" TargetMode="External" /><Relationship Type="http://schemas.openxmlformats.org/officeDocument/2006/relationships/hyperlink" Id="rId111" Target="http://opendocument.xml.org" TargetMode="External" /><Relationship Type="http://schemas.openxmlformats.org/officeDocument/2006/relationships/hyperlink" Id="rId278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88" Target="http://www.gust.org.pl/projects/e-foundry/tex-gyre" TargetMode="External" /><Relationship Type="http://schemas.openxmlformats.org/officeDocument/2006/relationships/hyperlink" Id="rId401" Target="http://www.idpf.org/epub/31/spec/epub-contentdocs.html#sec-epub-type-attribute" TargetMode="External" /><Relationship Type="http://schemas.openxmlformats.org/officeDocument/2006/relationships/hyperlink" Id="rId415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2" Target="https://asciidoctor.org/" TargetMode="External" /><Relationship Type="http://schemas.openxmlformats.org/officeDocument/2006/relationships/hyperlink" Id="rId371" Target="https://chicagomanualofstyle.org" TargetMode="External" /><Relationship Type="http://schemas.openxmlformats.org/officeDocument/2006/relationships/hyperlink" Id="rId369" Target="https://citationstyles.org" TargetMode="External" /><Relationship Type="http://schemas.openxmlformats.org/officeDocument/2006/relationships/hyperlink" Id="rId333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0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3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1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5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79" Target="https://ctan.org/pkg/koma-script" TargetMode="External" /><Relationship Type="http://schemas.openxmlformats.org/officeDocument/2006/relationships/hyperlink" Id="rId187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3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69" Target="https://ctan.org/pkg/polyglossia" TargetMode="External" /><Relationship Type="http://schemas.openxmlformats.org/officeDocument/2006/relationships/hyperlink" Id="rId182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38" Target="https://daringfireball.net/projects/markdown/syntax#philosophy" TargetMode="External" /><Relationship Type="http://schemas.openxmlformats.org/officeDocument/2006/relationships/hyperlink" Id="rId172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65" Target="https://docs.citationstyles.org/en/1.0/release-notes.html#rich-text-markup-within-fields" TargetMode="External" /><Relationship Type="http://schemas.openxmlformats.org/officeDocument/2006/relationships/hyperlink" Id="rId136" Target="https://docs.citationstyles.org/en/stable/specification.html" TargetMode="External" /><Relationship Type="http://schemas.openxmlformats.org/officeDocument/2006/relationships/hyperlink" Id="rId408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304" Target="https://docutils.sourceforge.io/docs/ref/rst/roles.html#math" TargetMode="External" /><Relationship Type="http://schemas.openxmlformats.org/officeDocument/2006/relationships/hyperlink" Id="rId131" Target="https://en.wikibooks.org/wiki/LaTeX/Source_Code_Listings#Encoding_issue" TargetMode="External" /><Relationship Type="http://schemas.openxmlformats.org/officeDocument/2006/relationships/hyperlink" Id="rId112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87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09" Target="https://github.com/KDE/syntax-highlighting/tree/master/data/syntax" TargetMode="External" /><Relationship Type="http://schemas.openxmlformats.org/officeDocument/2006/relationships/hyperlink" Id="rId140" Target="https://github.com/Khan/KaTeX" TargetMode="External" /><Relationship Type="http://schemas.openxmlformats.org/officeDocument/2006/relationships/hyperlink" Id="rId119" Target="https://github.com/TEIC/TEI-Simple" TargetMode="External" /><Relationship Type="http://schemas.openxmlformats.org/officeDocument/2006/relationships/hyperlink" Id="rId334" Target="https://github.com/citation-style-language/locales" TargetMode="External" /><Relationship Type="http://schemas.openxmlformats.org/officeDocument/2006/relationships/hyperlink" Id="rId154" Target="https://github.com/jgm/pandoc-templates" TargetMode="External" /><Relationship Type="http://schemas.openxmlformats.org/officeDocument/2006/relationships/hyperlink" Id="rId418" Target="https://github.com/jgm/pandoc/blob/master/doc/pandoc-lua.md" TargetMode="External" /><Relationship Type="http://schemas.openxmlformats.org/officeDocument/2006/relationships/hyperlink" Id="rId124" Target="https://github.com/jgm/pandocfilters" TargetMode="External" /><Relationship Type="http://schemas.openxmlformats.org/officeDocument/2006/relationships/hyperlink" Id="rId407" Target="https://github.com/jgm/skylighting" TargetMode="External" /><Relationship Type="http://schemas.openxmlformats.org/officeDocument/2006/relationships/hyperlink" Id="rId127" Target="https://github.com/mvhenderson/pandoc-filter-node" TargetMode="External" /><Relationship Type="http://schemas.openxmlformats.org/officeDocument/2006/relationships/hyperlink" Id="rId125" Target="https://github.com/vinai/pandocfilters-php" TargetMode="External" /><Relationship Type="http://schemas.openxmlformats.org/officeDocument/2006/relationships/hyperlink" Id="rId114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5" Target="https://html.spec.whatwg.org/" TargetMode="External" /><Relationship Type="http://schemas.openxmlformats.org/officeDocument/2006/relationships/hyperlink" Id="rId141" Target="https://humenda.github.io/GladTeX/" TargetMode="External" /><Relationship Type="http://schemas.openxmlformats.org/officeDocument/2006/relationships/hyperlink" Id="rId398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68" Target="https://justatheory.com/2009/02/modest-markdown-proposal/" TargetMode="External" /><Relationship Type="http://schemas.openxmlformats.org/officeDocument/2006/relationships/hyperlink" Id="rId109" Target="https://leanpub.com/markua/read" TargetMode="External" /><Relationship Type="http://schemas.openxmlformats.org/officeDocument/2006/relationships/hyperlink" Id="rId397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0" Target="https://man.cx/groff_ms(7)" TargetMode="External" /><Relationship Type="http://schemas.openxmlformats.org/officeDocument/2006/relationships/hyperlink" Id="rId126" Target="https://metacpan.org/pod/Pandoc::Filter" TargetMode="External" /><Relationship Type="http://schemas.openxmlformats.org/officeDocument/2006/relationships/hyperlink" Id="rId118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2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8" Target="https://pandoc.org/lua-filters.html" TargetMode="External" /><Relationship Type="http://schemas.openxmlformats.org/officeDocument/2006/relationships/hyperlink" Id="rId422" Target="https://pandoc.org/using-the-pandoc-api.html" TargetMode="External" /><Relationship Type="http://schemas.openxmlformats.org/officeDocument/2006/relationships/hyperlink" Id="rId116" Target="https://paulrouget.com/dzslides/" TargetMode="External" /><Relationship Type="http://schemas.openxmlformats.org/officeDocument/2006/relationships/hyperlink" Id="rId134" Target="https://print-css.rocks" TargetMode="External" /><Relationship Type="http://schemas.openxmlformats.org/officeDocument/2006/relationships/hyperlink" Id="rId168" Target="https://r12a.github.io/app-subtags/" TargetMode="External" /><Relationship Type="http://schemas.openxmlformats.org/officeDocument/2006/relationships/hyperlink" Id="rId117" Target="https://revealjs.com/" TargetMode="External" /><Relationship Type="http://schemas.openxmlformats.org/officeDocument/2006/relationships/hyperlink" Id="rId389" Target="https://revealjs.com/backgrounds/#parallax-background" TargetMode="External" /><Relationship Type="http://schemas.openxmlformats.org/officeDocument/2006/relationships/hyperlink" Id="rId175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167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6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vimwiki.github.io" TargetMode="External" /><Relationship Type="http://schemas.openxmlformats.org/officeDocument/2006/relationships/hyperlink" Id="rId198" Target="https://wiki.contextgarden.net/Color" TargetMode="External" /><Relationship Type="http://schemas.openxmlformats.org/officeDocument/2006/relationships/hyperlink" Id="rId196" Target="https://wiki.contextgarden.net/Command/setupinterlinespace" TargetMode="External" /><Relationship Type="http://schemas.openxmlformats.org/officeDocument/2006/relationships/hyperlink" Id="rId200" Target="https://wiki.contextgarden.net/Command/setuppagenumbering" TargetMode="External" /><Relationship Type="http://schemas.openxmlformats.org/officeDocument/2006/relationships/hyperlink" Id="rId204" Target="https://wiki.contextgarden.net/Command/setupwhitespace" TargetMode="External" /><Relationship Type="http://schemas.openxmlformats.org/officeDocument/2006/relationships/hyperlink" Id="rId199" Target="https://wiki.contextgarden.net/Font_Switching" TargetMode="External" /><Relationship Type="http://schemas.openxmlformats.org/officeDocument/2006/relationships/hyperlink" Id="rId194" Target="https://wiki.contextgarden.net/Headers_and_Footers" TargetMode="External" /><Relationship Type="http://schemas.openxmlformats.org/officeDocument/2006/relationships/hyperlink" Id="rId195" Target="https://wiki.contextgarden.net/Indentation" TargetMode="External" /><Relationship Type="http://schemas.openxmlformats.org/officeDocument/2006/relationships/hyperlink" Id="rId197" Target="https://wiki.contextgarden.net/Layout" TargetMode="External" /><Relationship Type="http://schemas.openxmlformats.org/officeDocument/2006/relationships/hyperlink" Id="rId202" Target="https://wiki.contextgarden.net/PDF/A" TargetMode="External" /><Relationship Type="http://schemas.openxmlformats.org/officeDocument/2006/relationships/hyperlink" Id="rId203" Target="https://wiki.contextgarden.net/PDFX#ICC_profiles" TargetMode="External" /><Relationship Type="http://schemas.openxmlformats.org/officeDocument/2006/relationships/hyperlink" Id="rId201" Target="https://wiki.contextgarden.net/PaperSetup" TargetMode="External" /><Relationship Type="http://schemas.openxmlformats.org/officeDocument/2006/relationships/hyperlink" Id="rId233" Target="https://wiki.contextgarden.net/TABLE" TargetMode="External" /><Relationship Type="http://schemas.openxmlformats.org/officeDocument/2006/relationships/hyperlink" Id="rId324" Target="https://wiki.contextgarden.net/Using_Graphics#Multiple_Image_Settings" TargetMode="External" /><Relationship Type="http://schemas.openxmlformats.org/officeDocument/2006/relationships/hyperlink" Id="rId234" Target="https://wiki.contextgarden.net/xtables" TargetMode="External" /><Relationship Type="http://schemas.openxmlformats.org/officeDocument/2006/relationships/hyperlink" Id="rId206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4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2" Target="https://www.dublincore.org/specifications/dublin-core/dces/" TargetMode="External" /><Relationship Type="http://schemas.openxmlformats.org/officeDocument/2006/relationships/hyperlink" Id="rId424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3" Target="https://www.gnu.org/software/texinfo/" TargetMode="External" /><Relationship Type="http://schemas.openxmlformats.org/officeDocument/2006/relationships/hyperlink" Id="rId358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14" Target="https://www.lua.org" TargetMode="External" /><Relationship Type="http://schemas.openxmlformats.org/officeDocument/2006/relationships/hyperlink" Id="rId420" Target="https://www.lua.org/manual/5.4/manual.html#7" TargetMode="External" /><Relationship Type="http://schemas.openxmlformats.org/officeDocument/2006/relationships/hyperlink" Id="rId138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1" Target="https://www.methods.co.nz/asciidoc/" TargetMode="External" /><Relationship Type="http://schemas.openxmlformats.org/officeDocument/2006/relationships/hyperlink" Id="rId96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0" Target="https://www.w3.org/International/articles/inline-bidi-markup/uba-basics" TargetMode="External" /><Relationship Type="http://schemas.openxmlformats.org/officeDocument/2006/relationships/hyperlink" Id="rId139" Target="https://www.w3.org/Math/" TargetMode="External" /><Relationship Type="http://schemas.openxmlformats.org/officeDocument/2006/relationships/hyperlink" Id="rId133" Target="https://www.w3.org/TR/NOTE-datetime" TargetMode="External" /><Relationship Type="http://schemas.openxmlformats.org/officeDocument/2006/relationships/hyperlink" Id="rId106" Target="https://www.w3.org/TR/html-polyglot/" TargetMode="External" /><Relationship Type="http://schemas.openxmlformats.org/officeDocument/2006/relationships/hyperlink" Id="rId107" Target="https://www.w3.org/TR/xhtml1/" TargetMode="External" /><Relationship Type="http://schemas.openxmlformats.org/officeDocument/2006/relationships/hyperlink" Id="rId115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0" Target="https://www.xwiki.org/xwiki/bin/view/Documentation/UserGuide/Features/XWikiSyntax/" TargetMode="External" /><Relationship Type="http://schemas.openxmlformats.org/officeDocument/2006/relationships/hyperlink" Id="rId370" Target="https://www.zotero.org/styles" TargetMode="External" /><Relationship Type="http://schemas.openxmlformats.org/officeDocument/2006/relationships/hyperlink" Id="rId108" Target="https://wwwimages.adobe.com/www.adobe.com/content/dam/acom/en/devnet/indesign/sdk/cs6/idml/idml-cookbook.pdf" TargetMode="External" /><Relationship Type="http://schemas.openxmlformats.org/officeDocument/2006/relationships/hyperlink" Id="rId165" Target="https://yaml.org/spec/1.2/spec.html" TargetMode="External" /><Relationship Type="http://schemas.openxmlformats.org/officeDocument/2006/relationships/hyperlink" Id="rId286" Target="https://yaml.org/spec/1.2/spec.html#id2776092" TargetMode="External" /><Relationship Type="http://schemas.openxmlformats.org/officeDocument/2006/relationships/hyperlink" Id="rId121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399" Target="http://idpf.org/epub/301/spec/epub-publications.html#sec-spine-elem" TargetMode="External" /><Relationship Type="http://schemas.openxmlformats.org/officeDocument/2006/relationships/hyperlink" Id="rId385" Target="http://mirrors.ctan.org/macros/latex/contrib/beamer/doc/beameruserguide.pdf" TargetMode="External" /><Relationship Type="http://schemas.openxmlformats.org/officeDocument/2006/relationships/hyperlink" Id="rId111" Target="http://opendocument.xml.org" TargetMode="External" /><Relationship Type="http://schemas.openxmlformats.org/officeDocument/2006/relationships/hyperlink" Id="rId278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88" Target="http://www.gust.org.pl/projects/e-foundry/tex-gyre" TargetMode="External" /><Relationship Type="http://schemas.openxmlformats.org/officeDocument/2006/relationships/hyperlink" Id="rId401" Target="http://www.idpf.org/epub/31/spec/epub-contentdocs.html#sec-epub-type-attribute" TargetMode="External" /><Relationship Type="http://schemas.openxmlformats.org/officeDocument/2006/relationships/hyperlink" Id="rId415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2" Target="https://asciidoctor.org/" TargetMode="External" /><Relationship Type="http://schemas.openxmlformats.org/officeDocument/2006/relationships/hyperlink" Id="rId371" Target="https://chicagomanualofstyle.org" TargetMode="External" /><Relationship Type="http://schemas.openxmlformats.org/officeDocument/2006/relationships/hyperlink" Id="rId369" Target="https://citationstyles.org" TargetMode="External" /><Relationship Type="http://schemas.openxmlformats.org/officeDocument/2006/relationships/hyperlink" Id="rId333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0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3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1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5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79" Target="https://ctan.org/pkg/koma-script" TargetMode="External" /><Relationship Type="http://schemas.openxmlformats.org/officeDocument/2006/relationships/hyperlink" Id="rId187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3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69" Target="https://ctan.org/pkg/polyglossia" TargetMode="External" /><Relationship Type="http://schemas.openxmlformats.org/officeDocument/2006/relationships/hyperlink" Id="rId182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38" Target="https://daringfireball.net/projects/markdown/syntax#philosophy" TargetMode="External" /><Relationship Type="http://schemas.openxmlformats.org/officeDocument/2006/relationships/hyperlink" Id="rId172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65" Target="https://docs.citationstyles.org/en/1.0/release-notes.html#rich-text-markup-within-fields" TargetMode="External" /><Relationship Type="http://schemas.openxmlformats.org/officeDocument/2006/relationships/hyperlink" Id="rId136" Target="https://docs.citationstyles.org/en/stable/specification.html" TargetMode="External" /><Relationship Type="http://schemas.openxmlformats.org/officeDocument/2006/relationships/hyperlink" Id="rId408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304" Target="https://docutils.sourceforge.io/docs/ref/rst/roles.html#math" TargetMode="External" /><Relationship Type="http://schemas.openxmlformats.org/officeDocument/2006/relationships/hyperlink" Id="rId131" Target="https://en.wikibooks.org/wiki/LaTeX/Source_Code_Listings#Encoding_issue" TargetMode="External" /><Relationship Type="http://schemas.openxmlformats.org/officeDocument/2006/relationships/hyperlink" Id="rId112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87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09" Target="https://github.com/KDE/syntax-highlighting/tree/master/data/syntax" TargetMode="External" /><Relationship Type="http://schemas.openxmlformats.org/officeDocument/2006/relationships/hyperlink" Id="rId140" Target="https://github.com/Khan/KaTeX" TargetMode="External" /><Relationship Type="http://schemas.openxmlformats.org/officeDocument/2006/relationships/hyperlink" Id="rId119" Target="https://github.com/TEIC/TEI-Simple" TargetMode="External" /><Relationship Type="http://schemas.openxmlformats.org/officeDocument/2006/relationships/hyperlink" Id="rId334" Target="https://github.com/citation-style-language/locales" TargetMode="External" /><Relationship Type="http://schemas.openxmlformats.org/officeDocument/2006/relationships/hyperlink" Id="rId154" Target="https://github.com/jgm/pandoc-templates" TargetMode="External" /><Relationship Type="http://schemas.openxmlformats.org/officeDocument/2006/relationships/hyperlink" Id="rId418" Target="https://github.com/jgm/pandoc/blob/master/doc/pandoc-lua.md" TargetMode="External" /><Relationship Type="http://schemas.openxmlformats.org/officeDocument/2006/relationships/hyperlink" Id="rId124" Target="https://github.com/jgm/pandocfilters" TargetMode="External" /><Relationship Type="http://schemas.openxmlformats.org/officeDocument/2006/relationships/hyperlink" Id="rId407" Target="https://github.com/jgm/skylighting" TargetMode="External" /><Relationship Type="http://schemas.openxmlformats.org/officeDocument/2006/relationships/hyperlink" Id="rId127" Target="https://github.com/mvhenderson/pandoc-filter-node" TargetMode="External" /><Relationship Type="http://schemas.openxmlformats.org/officeDocument/2006/relationships/hyperlink" Id="rId125" Target="https://github.com/vinai/pandocfilters-php" TargetMode="External" /><Relationship Type="http://schemas.openxmlformats.org/officeDocument/2006/relationships/hyperlink" Id="rId114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5" Target="https://html.spec.whatwg.org/" TargetMode="External" /><Relationship Type="http://schemas.openxmlformats.org/officeDocument/2006/relationships/hyperlink" Id="rId141" Target="https://humenda.github.io/GladTeX/" TargetMode="External" /><Relationship Type="http://schemas.openxmlformats.org/officeDocument/2006/relationships/hyperlink" Id="rId398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68" Target="https://justatheory.com/2009/02/modest-markdown-proposal/" TargetMode="External" /><Relationship Type="http://schemas.openxmlformats.org/officeDocument/2006/relationships/hyperlink" Id="rId109" Target="https://leanpub.com/markua/read" TargetMode="External" /><Relationship Type="http://schemas.openxmlformats.org/officeDocument/2006/relationships/hyperlink" Id="rId397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0" Target="https://man.cx/groff_ms(7)" TargetMode="External" /><Relationship Type="http://schemas.openxmlformats.org/officeDocument/2006/relationships/hyperlink" Id="rId126" Target="https://metacpan.org/pod/Pandoc::Filter" TargetMode="External" /><Relationship Type="http://schemas.openxmlformats.org/officeDocument/2006/relationships/hyperlink" Id="rId118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2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8" Target="https://pandoc.org/lua-filters.html" TargetMode="External" /><Relationship Type="http://schemas.openxmlformats.org/officeDocument/2006/relationships/hyperlink" Id="rId422" Target="https://pandoc.org/using-the-pandoc-api.html" TargetMode="External" /><Relationship Type="http://schemas.openxmlformats.org/officeDocument/2006/relationships/hyperlink" Id="rId116" Target="https://paulrouget.com/dzslides/" TargetMode="External" /><Relationship Type="http://schemas.openxmlformats.org/officeDocument/2006/relationships/hyperlink" Id="rId134" Target="https://print-css.rocks" TargetMode="External" /><Relationship Type="http://schemas.openxmlformats.org/officeDocument/2006/relationships/hyperlink" Id="rId168" Target="https://r12a.github.io/app-subtags/" TargetMode="External" /><Relationship Type="http://schemas.openxmlformats.org/officeDocument/2006/relationships/hyperlink" Id="rId117" Target="https://revealjs.com/" TargetMode="External" /><Relationship Type="http://schemas.openxmlformats.org/officeDocument/2006/relationships/hyperlink" Id="rId389" Target="https://revealjs.com/backgrounds/#parallax-background" TargetMode="External" /><Relationship Type="http://schemas.openxmlformats.org/officeDocument/2006/relationships/hyperlink" Id="rId175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167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6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vimwiki.github.io" TargetMode="External" /><Relationship Type="http://schemas.openxmlformats.org/officeDocument/2006/relationships/hyperlink" Id="rId198" Target="https://wiki.contextgarden.net/Color" TargetMode="External" /><Relationship Type="http://schemas.openxmlformats.org/officeDocument/2006/relationships/hyperlink" Id="rId196" Target="https://wiki.contextgarden.net/Command/setupinterlinespace" TargetMode="External" /><Relationship Type="http://schemas.openxmlformats.org/officeDocument/2006/relationships/hyperlink" Id="rId200" Target="https://wiki.contextgarden.net/Command/setuppagenumbering" TargetMode="External" /><Relationship Type="http://schemas.openxmlformats.org/officeDocument/2006/relationships/hyperlink" Id="rId204" Target="https://wiki.contextgarden.net/Command/setupwhitespace" TargetMode="External" /><Relationship Type="http://schemas.openxmlformats.org/officeDocument/2006/relationships/hyperlink" Id="rId199" Target="https://wiki.contextgarden.net/Font_Switching" TargetMode="External" /><Relationship Type="http://schemas.openxmlformats.org/officeDocument/2006/relationships/hyperlink" Id="rId194" Target="https://wiki.contextgarden.net/Headers_and_Footers" TargetMode="External" /><Relationship Type="http://schemas.openxmlformats.org/officeDocument/2006/relationships/hyperlink" Id="rId195" Target="https://wiki.contextgarden.net/Indentation" TargetMode="External" /><Relationship Type="http://schemas.openxmlformats.org/officeDocument/2006/relationships/hyperlink" Id="rId197" Target="https://wiki.contextgarden.net/Layout" TargetMode="External" /><Relationship Type="http://schemas.openxmlformats.org/officeDocument/2006/relationships/hyperlink" Id="rId202" Target="https://wiki.contextgarden.net/PDF/A" TargetMode="External" /><Relationship Type="http://schemas.openxmlformats.org/officeDocument/2006/relationships/hyperlink" Id="rId203" Target="https://wiki.contextgarden.net/PDFX#ICC_profiles" TargetMode="External" /><Relationship Type="http://schemas.openxmlformats.org/officeDocument/2006/relationships/hyperlink" Id="rId201" Target="https://wiki.contextgarden.net/PaperSetup" TargetMode="External" /><Relationship Type="http://schemas.openxmlformats.org/officeDocument/2006/relationships/hyperlink" Id="rId233" Target="https://wiki.contextgarden.net/TABLE" TargetMode="External" /><Relationship Type="http://schemas.openxmlformats.org/officeDocument/2006/relationships/hyperlink" Id="rId324" Target="https://wiki.contextgarden.net/Using_Graphics#Multiple_Image_Settings" TargetMode="External" /><Relationship Type="http://schemas.openxmlformats.org/officeDocument/2006/relationships/hyperlink" Id="rId234" Target="https://wiki.contextgarden.net/xtables" TargetMode="External" /><Relationship Type="http://schemas.openxmlformats.org/officeDocument/2006/relationships/hyperlink" Id="rId206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4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2" Target="https://www.dublincore.org/specifications/dublin-core/dces/" TargetMode="External" /><Relationship Type="http://schemas.openxmlformats.org/officeDocument/2006/relationships/hyperlink" Id="rId424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3" Target="https://www.gnu.org/software/texinfo/" TargetMode="External" /><Relationship Type="http://schemas.openxmlformats.org/officeDocument/2006/relationships/hyperlink" Id="rId358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14" Target="https://www.lua.org" TargetMode="External" /><Relationship Type="http://schemas.openxmlformats.org/officeDocument/2006/relationships/hyperlink" Id="rId420" Target="https://www.lua.org/manual/5.4/manual.html#7" TargetMode="External" /><Relationship Type="http://schemas.openxmlformats.org/officeDocument/2006/relationships/hyperlink" Id="rId138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1" Target="https://www.methods.co.nz/asciidoc/" TargetMode="External" /><Relationship Type="http://schemas.openxmlformats.org/officeDocument/2006/relationships/hyperlink" Id="rId96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0" Target="https://www.w3.org/International/articles/inline-bidi-markup/uba-basics" TargetMode="External" /><Relationship Type="http://schemas.openxmlformats.org/officeDocument/2006/relationships/hyperlink" Id="rId139" Target="https://www.w3.org/Math/" TargetMode="External" /><Relationship Type="http://schemas.openxmlformats.org/officeDocument/2006/relationships/hyperlink" Id="rId133" Target="https://www.w3.org/TR/NOTE-datetime" TargetMode="External" /><Relationship Type="http://schemas.openxmlformats.org/officeDocument/2006/relationships/hyperlink" Id="rId106" Target="https://www.w3.org/TR/html-polyglot/" TargetMode="External" /><Relationship Type="http://schemas.openxmlformats.org/officeDocument/2006/relationships/hyperlink" Id="rId107" Target="https://www.w3.org/TR/xhtml1/" TargetMode="External" /><Relationship Type="http://schemas.openxmlformats.org/officeDocument/2006/relationships/hyperlink" Id="rId115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0" Target="https://www.xwiki.org/xwiki/bin/view/Documentation/UserGuide/Features/XWikiSyntax/" TargetMode="External" /><Relationship Type="http://schemas.openxmlformats.org/officeDocument/2006/relationships/hyperlink" Id="rId370" Target="https://www.zotero.org/styles" TargetMode="External" /><Relationship Type="http://schemas.openxmlformats.org/officeDocument/2006/relationships/hyperlink" Id="rId108" Target="https://wwwimages.adobe.com/www.adobe.com/content/dam/acom/en/devnet/indesign/sdk/cs6/idml/idml-cookbook.pdf" TargetMode="External" /><Relationship Type="http://schemas.openxmlformats.org/officeDocument/2006/relationships/hyperlink" Id="rId165" Target="https://yaml.org/spec/1.2/spec.html" TargetMode="External" /><Relationship Type="http://schemas.openxmlformats.org/officeDocument/2006/relationships/hyperlink" Id="rId286" Target="https://yaml.org/spec/1.2/spec.html#id2776092" TargetMode="External" /><Relationship Type="http://schemas.openxmlformats.org/officeDocument/2006/relationships/hyperlink" Id="rId121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2-10-05T03:23:06Z</dcterms:created>
  <dcterms:modified xsi:type="dcterms:W3CDTF">2022-10-05T0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2, 2022</vt:lpwstr>
  </property>
</Properties>
</file>